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799ADA" w14:textId="7602D822" w:rsidR="00EE5F57" w:rsidRDefault="008D2C4B"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60B733C7" wp14:editId="7465225C">
            <wp:simplePos x="0" y="0"/>
            <wp:positionH relativeFrom="margin">
              <wp:posOffset>9525</wp:posOffset>
            </wp:positionH>
            <wp:positionV relativeFrom="paragraph">
              <wp:posOffset>-485140</wp:posOffset>
            </wp:positionV>
            <wp:extent cx="2619375" cy="1835408"/>
            <wp:effectExtent l="0" t="0" r="0" b="0"/>
            <wp:wrapNone/>
            <wp:docPr id="2" name="Picture 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83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76EEA8A4" wp14:editId="5B6B72BF">
            <wp:simplePos x="0" y="0"/>
            <wp:positionH relativeFrom="column">
              <wp:posOffset>3343276</wp:posOffset>
            </wp:positionH>
            <wp:positionV relativeFrom="paragraph">
              <wp:posOffset>-476250</wp:posOffset>
            </wp:positionV>
            <wp:extent cx="2425872" cy="1666875"/>
            <wp:effectExtent l="0" t="0" r="0" b="0"/>
            <wp:wrapNone/>
            <wp:docPr id="6" name="Picture 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280" cy="1669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1A78AB" w14:textId="54DDC705" w:rsidR="00EE5F57" w:rsidRPr="00EE5F57" w:rsidRDefault="00EE5F57" w:rsidP="00EE5F57"/>
    <w:p w14:paraId="5FC9797F" w14:textId="64869C36" w:rsidR="00EE5F57" w:rsidRPr="00EE5F57" w:rsidRDefault="00EE5F57" w:rsidP="00EE5F57"/>
    <w:p w14:paraId="7018D3CB" w14:textId="1D0B1BFF" w:rsidR="00EE5F57" w:rsidRPr="00EE5F57" w:rsidRDefault="00EE5F57" w:rsidP="00EE5F57"/>
    <w:p w14:paraId="2F6B8E0B" w14:textId="09CB111D" w:rsidR="00EE5F57" w:rsidRPr="00A05081" w:rsidRDefault="00EE5F57" w:rsidP="00EE5F57">
      <w:pPr>
        <w:rPr>
          <w:rFonts w:ascii="Bahnschrift SemiBold" w:hAnsi="Bahnschrift SemiBold"/>
        </w:rPr>
      </w:pPr>
    </w:p>
    <w:p w14:paraId="793D9742" w14:textId="4E5C3F87" w:rsidR="00EE5F57" w:rsidRDefault="008D2C4B" w:rsidP="008D2C4B">
      <w:pPr>
        <w:tabs>
          <w:tab w:val="left" w:pos="1610"/>
        </w:tabs>
        <w:jc w:val="center"/>
        <w:rPr>
          <w:rFonts w:ascii="Bahnschrift SemiBold" w:hAnsi="Bahnschrift SemiBold"/>
        </w:rPr>
      </w:pPr>
      <w:r w:rsidRPr="00892749">
        <w:rPr>
          <w:rFonts w:ascii="Bahnschrift SemiBold" w:hAnsi="Bahnschrift SemiBold"/>
          <w:noProof/>
          <w:sz w:val="28"/>
          <w:szCs w:val="28"/>
          <w:bdr w:val="none" w:sz="0" w:space="0" w:color="auto" w:frame="1"/>
          <w:lang w:val="en-US"/>
        </w:rPr>
        <w:drawing>
          <wp:anchor distT="0" distB="0" distL="114300" distR="114300" simplePos="0" relativeHeight="251662336" behindDoc="1" locked="0" layoutInCell="1" allowOverlap="1" wp14:anchorId="4E5AA7C8" wp14:editId="0A99EF6F">
            <wp:simplePos x="0" y="0"/>
            <wp:positionH relativeFrom="margin">
              <wp:posOffset>2457450</wp:posOffset>
            </wp:positionH>
            <wp:positionV relativeFrom="paragraph">
              <wp:posOffset>38100</wp:posOffset>
            </wp:positionV>
            <wp:extent cx="1384300" cy="1384300"/>
            <wp:effectExtent l="114300" t="76200" r="101600" b="8826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384300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A1BB56" w14:textId="0531EB94" w:rsidR="00A05081" w:rsidRDefault="00A05081" w:rsidP="00EE5F57">
      <w:pPr>
        <w:tabs>
          <w:tab w:val="left" w:pos="1610"/>
        </w:tabs>
        <w:rPr>
          <w:rFonts w:ascii="Bahnschrift SemiBold" w:hAnsi="Bahnschrift SemiBold"/>
        </w:rPr>
      </w:pPr>
      <w:bookmarkStart w:id="0" w:name="_GoBack"/>
      <w:bookmarkEnd w:id="0"/>
    </w:p>
    <w:p w14:paraId="1D5BC149" w14:textId="77777777" w:rsidR="008D2C4B" w:rsidRDefault="008D2C4B" w:rsidP="008D2C4B">
      <w:pPr>
        <w:tabs>
          <w:tab w:val="left" w:pos="1610"/>
        </w:tabs>
        <w:spacing w:line="240" w:lineRule="auto"/>
        <w:contextualSpacing/>
        <w:jc w:val="right"/>
        <w:rPr>
          <w:rFonts w:ascii="Bahnschrift SemiBold" w:hAnsi="Bahnschrift SemiBold"/>
          <w:sz w:val="60"/>
          <w:szCs w:val="60"/>
        </w:rPr>
      </w:pPr>
    </w:p>
    <w:p w14:paraId="3EE1A40B" w14:textId="77777777" w:rsidR="008D2C4B" w:rsidRDefault="008D2C4B" w:rsidP="00A05081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60"/>
          <w:szCs w:val="60"/>
        </w:rPr>
      </w:pPr>
    </w:p>
    <w:p w14:paraId="67CD57CD" w14:textId="6412C377" w:rsidR="00A05081" w:rsidRPr="00D34D1A" w:rsidRDefault="00D34D1A" w:rsidP="00A05081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60"/>
          <w:szCs w:val="60"/>
        </w:rPr>
      </w:pPr>
      <w:r w:rsidRPr="00D34D1A">
        <w:rPr>
          <w:rFonts w:ascii="Bahnschrift SemiBold" w:hAnsi="Bahnschrift SemiBold"/>
          <w:sz w:val="60"/>
          <w:szCs w:val="60"/>
        </w:rPr>
        <w:t>El comité de Traducci</w:t>
      </w:r>
      <w:r>
        <w:rPr>
          <w:rFonts w:ascii="Bahnschrift SemiBold" w:hAnsi="Bahnschrift SemiBold"/>
          <w:sz w:val="60"/>
          <w:szCs w:val="60"/>
        </w:rPr>
        <w:t>ón</w:t>
      </w:r>
      <w:r w:rsidR="00070C65">
        <w:rPr>
          <w:rFonts w:ascii="Bahnschrift SemiBold" w:hAnsi="Bahnschrift SemiBold"/>
          <w:sz w:val="60"/>
          <w:szCs w:val="60"/>
        </w:rPr>
        <w:t>/Interpretación</w:t>
      </w:r>
    </w:p>
    <w:p w14:paraId="5FB3B757" w14:textId="2835534E" w:rsidR="00EE5F57" w:rsidRPr="00D34D1A" w:rsidRDefault="00D34D1A" w:rsidP="00A05081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60"/>
          <w:szCs w:val="60"/>
        </w:rPr>
      </w:pPr>
      <w:r>
        <w:rPr>
          <w:rFonts w:ascii="Bahnschrift SemiBold" w:hAnsi="Bahnschrift SemiBold"/>
          <w:sz w:val="60"/>
          <w:szCs w:val="60"/>
        </w:rPr>
        <w:t>¡</w:t>
      </w:r>
      <w:r w:rsidR="0026364C">
        <w:rPr>
          <w:rFonts w:ascii="Bahnschrift SemiBold" w:hAnsi="Bahnschrift SemiBold"/>
          <w:sz w:val="60"/>
          <w:szCs w:val="60"/>
        </w:rPr>
        <w:t>Está</w:t>
      </w:r>
      <w:r w:rsidR="00070C65">
        <w:rPr>
          <w:rFonts w:ascii="Bahnschrift SemiBold" w:hAnsi="Bahnschrift SemiBold"/>
          <w:sz w:val="60"/>
          <w:szCs w:val="60"/>
        </w:rPr>
        <w:t xml:space="preserve"> buscando </w:t>
      </w:r>
      <w:r>
        <w:rPr>
          <w:rFonts w:ascii="Bahnschrift SemiBold" w:hAnsi="Bahnschrift SemiBold"/>
          <w:sz w:val="60"/>
          <w:szCs w:val="60"/>
        </w:rPr>
        <w:t xml:space="preserve">TU </w:t>
      </w:r>
      <w:r w:rsidR="00070C65">
        <w:rPr>
          <w:rFonts w:ascii="Bahnschrift SemiBold" w:hAnsi="Bahnschrift SemiBold"/>
          <w:sz w:val="60"/>
          <w:szCs w:val="60"/>
        </w:rPr>
        <w:t>apoyo</w:t>
      </w:r>
      <w:r>
        <w:rPr>
          <w:rFonts w:ascii="Bahnschrift SemiBold" w:hAnsi="Bahnschrift SemiBold"/>
          <w:sz w:val="60"/>
          <w:szCs w:val="60"/>
        </w:rPr>
        <w:t>!</w:t>
      </w:r>
    </w:p>
    <w:p w14:paraId="59DAF1BE" w14:textId="77777777" w:rsidR="00A05081" w:rsidRPr="00070C65" w:rsidRDefault="00A05081" w:rsidP="00A05081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</w:p>
    <w:p w14:paraId="562D7C99" w14:textId="2B42CB9D" w:rsidR="00892749" w:rsidRPr="00070C65" w:rsidRDefault="005A16BE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  <w:r w:rsidRPr="00070C65">
        <w:rPr>
          <w:rFonts w:ascii="Bahnschrift SemiBold" w:hAnsi="Bahnschrift SemiBold"/>
          <w:sz w:val="32"/>
          <w:szCs w:val="32"/>
        </w:rPr>
        <w:t>Nuestra hermandad</w:t>
      </w:r>
      <w:r w:rsidR="00070C65" w:rsidRPr="00070C65">
        <w:rPr>
          <w:rFonts w:ascii="Bahnschrift SemiBold" w:hAnsi="Bahnschrift SemiBold"/>
          <w:sz w:val="32"/>
          <w:szCs w:val="32"/>
        </w:rPr>
        <w:t xml:space="preserve"> les ofrece una oportunidad de servicio.</w:t>
      </w:r>
      <w:r w:rsidRPr="00070C65">
        <w:rPr>
          <w:rFonts w:ascii="Bahnschrift SemiBold" w:hAnsi="Bahnschrift SemiBold"/>
          <w:sz w:val="32"/>
          <w:szCs w:val="32"/>
        </w:rPr>
        <w:t xml:space="preserve"> </w:t>
      </w:r>
      <w:r w:rsidR="00070C65" w:rsidRPr="00070C65">
        <w:rPr>
          <w:rFonts w:ascii="Bahnschrift SemiBold" w:hAnsi="Bahnschrift SemiBold"/>
          <w:sz w:val="32"/>
          <w:szCs w:val="32"/>
        </w:rPr>
        <w:t>Les gustaría unirse con el fin hacer traducciones (forma escrita y/o hacer interpretaciones en voz alta)</w:t>
      </w:r>
      <w:r w:rsidR="0026364C">
        <w:rPr>
          <w:rFonts w:ascii="Bahnschrift SemiBold" w:hAnsi="Bahnschrift SemiBold"/>
          <w:sz w:val="32"/>
          <w:szCs w:val="32"/>
        </w:rPr>
        <w:t>?</w:t>
      </w:r>
      <w:r w:rsidR="00A57213">
        <w:rPr>
          <w:rFonts w:ascii="Bahnschrift SemiBold" w:hAnsi="Bahnschrift SemiBold"/>
          <w:sz w:val="32"/>
          <w:szCs w:val="32"/>
        </w:rPr>
        <w:t xml:space="preserve"> ¿Conoce a alguien que pueda dar este servicio?</w:t>
      </w:r>
    </w:p>
    <w:p w14:paraId="285C4BE8" w14:textId="77777777" w:rsidR="005A16BE" w:rsidRPr="00070C65" w:rsidRDefault="005A16BE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</w:p>
    <w:p w14:paraId="0BCE468B" w14:textId="76288F99" w:rsidR="00892749" w:rsidRPr="00070C65" w:rsidRDefault="00A57213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  <w:r w:rsidRPr="00070C65">
        <w:rPr>
          <w:rFonts w:ascii="Bahnschrift SemiBold" w:hAnsi="Bahnschrift SemiBold"/>
          <w:sz w:val="32"/>
          <w:szCs w:val="32"/>
        </w:rPr>
        <w:t>¡</w:t>
      </w:r>
      <w:r>
        <w:rPr>
          <w:rFonts w:ascii="Bahnschrift SemiBold" w:hAnsi="Bahnschrift SemiBold"/>
          <w:sz w:val="32"/>
          <w:szCs w:val="32"/>
        </w:rPr>
        <w:t>Déjenos saber, t</w:t>
      </w:r>
      <w:r w:rsidR="005A16BE" w:rsidRPr="00070C65">
        <w:rPr>
          <w:rFonts w:ascii="Bahnschrift SemiBold" w:hAnsi="Bahnschrift SemiBold"/>
          <w:sz w:val="32"/>
          <w:szCs w:val="32"/>
        </w:rPr>
        <w:t>odos son bienvenidos!</w:t>
      </w:r>
    </w:p>
    <w:p w14:paraId="1B6CE9EF" w14:textId="77777777" w:rsidR="005A16BE" w:rsidRPr="00070C65" w:rsidRDefault="005A16BE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</w:p>
    <w:p w14:paraId="73BE73D1" w14:textId="1F917DC4" w:rsidR="005A16BE" w:rsidRPr="00070C65" w:rsidRDefault="00A05081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  <w:r w:rsidRPr="00070C65">
        <w:rPr>
          <w:rFonts w:ascii="Bahnschrift SemiBold" w:hAnsi="Bahnschrift SemiBold"/>
          <w:sz w:val="32"/>
          <w:szCs w:val="32"/>
        </w:rPr>
        <w:t xml:space="preserve"> </w:t>
      </w:r>
      <w:r w:rsidR="005A16BE" w:rsidRPr="00070C65">
        <w:rPr>
          <w:rFonts w:ascii="Bahnschrift SemiBold" w:hAnsi="Bahnschrift SemiBold"/>
          <w:sz w:val="32"/>
          <w:szCs w:val="32"/>
        </w:rPr>
        <w:t>Tenemos diferentes servicios disponibles dentro del comité de traducción</w:t>
      </w:r>
      <w:r w:rsidR="00070C65" w:rsidRPr="00070C65">
        <w:rPr>
          <w:rFonts w:ascii="Bahnschrift SemiBold" w:hAnsi="Bahnschrift SemiBold"/>
          <w:sz w:val="32"/>
          <w:szCs w:val="32"/>
        </w:rPr>
        <w:t>/interpretación</w:t>
      </w:r>
      <w:r w:rsidR="005A16BE" w:rsidRPr="00070C65">
        <w:rPr>
          <w:rFonts w:ascii="Bahnschrift SemiBold" w:hAnsi="Bahnschrift SemiBold"/>
          <w:sz w:val="32"/>
          <w:szCs w:val="32"/>
        </w:rPr>
        <w:t>.</w:t>
      </w:r>
    </w:p>
    <w:p w14:paraId="1EF7B187" w14:textId="77777777" w:rsidR="005A16BE" w:rsidRPr="00070C65" w:rsidRDefault="005A16BE" w:rsidP="005A16BE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</w:p>
    <w:p w14:paraId="1F6250BA" w14:textId="00415FBC" w:rsidR="005A16BE" w:rsidRPr="00070C65" w:rsidRDefault="005A16BE" w:rsidP="005A16BE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  <w:r w:rsidRPr="00070C65">
        <w:rPr>
          <w:rFonts w:ascii="Bahnschrift SemiBold" w:hAnsi="Bahnschrift SemiBold"/>
          <w:sz w:val="32"/>
          <w:szCs w:val="32"/>
        </w:rPr>
        <w:t>Si está</w:t>
      </w:r>
      <w:r w:rsidR="00856906">
        <w:rPr>
          <w:rFonts w:ascii="Bahnschrift SemiBold" w:hAnsi="Bahnschrift SemiBold"/>
          <w:sz w:val="32"/>
          <w:szCs w:val="32"/>
        </w:rPr>
        <w:t>n</w:t>
      </w:r>
      <w:r w:rsidRPr="00070C65">
        <w:rPr>
          <w:rFonts w:ascii="Bahnschrift SemiBold" w:hAnsi="Bahnschrift SemiBold"/>
          <w:sz w:val="32"/>
          <w:szCs w:val="32"/>
        </w:rPr>
        <w:t xml:space="preserve"> interesado</w:t>
      </w:r>
      <w:r w:rsidR="00856906">
        <w:rPr>
          <w:rFonts w:ascii="Bahnschrift SemiBold" w:hAnsi="Bahnschrift SemiBold"/>
          <w:sz w:val="32"/>
          <w:szCs w:val="32"/>
        </w:rPr>
        <w:t>s</w:t>
      </w:r>
      <w:r w:rsidRPr="00070C65">
        <w:rPr>
          <w:rFonts w:ascii="Bahnschrift SemiBold" w:hAnsi="Bahnschrift SemiBold"/>
          <w:sz w:val="32"/>
          <w:szCs w:val="32"/>
        </w:rPr>
        <w:t xml:space="preserve"> en dar este servicio </w:t>
      </w:r>
      <w:r w:rsidR="00856906">
        <w:rPr>
          <w:rFonts w:ascii="Bahnschrift SemiBold" w:hAnsi="Bahnschrift SemiBold"/>
          <w:sz w:val="32"/>
          <w:szCs w:val="32"/>
        </w:rPr>
        <w:t xml:space="preserve">son </w:t>
      </w:r>
      <w:r w:rsidRPr="00070C65">
        <w:rPr>
          <w:rFonts w:ascii="Bahnschrift SemiBold" w:hAnsi="Bahnschrift SemiBold"/>
          <w:sz w:val="32"/>
          <w:szCs w:val="32"/>
        </w:rPr>
        <w:t>más que bienvenido</w:t>
      </w:r>
      <w:r w:rsidR="00856906">
        <w:rPr>
          <w:rFonts w:ascii="Bahnschrift SemiBold" w:hAnsi="Bahnschrift SemiBold"/>
          <w:sz w:val="32"/>
          <w:szCs w:val="32"/>
        </w:rPr>
        <w:t>s</w:t>
      </w:r>
      <w:r w:rsidRPr="00070C65">
        <w:rPr>
          <w:rFonts w:ascii="Bahnschrift SemiBold" w:hAnsi="Bahnschrift SemiBold"/>
          <w:sz w:val="32"/>
          <w:szCs w:val="32"/>
        </w:rPr>
        <w:t>.</w:t>
      </w:r>
    </w:p>
    <w:p w14:paraId="23CBC53A" w14:textId="77777777" w:rsidR="005A16BE" w:rsidRPr="00070C65" w:rsidRDefault="005A16BE" w:rsidP="005A16BE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</w:p>
    <w:p w14:paraId="15EA1A1F" w14:textId="34016189" w:rsidR="005A16BE" w:rsidRPr="00070C65" w:rsidRDefault="005A16BE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</w:rPr>
      </w:pPr>
      <w:r w:rsidRPr="00070C65">
        <w:rPr>
          <w:rFonts w:ascii="Bahnschrift SemiBold" w:hAnsi="Bahnschrift SemiBold"/>
          <w:sz w:val="32"/>
          <w:szCs w:val="32"/>
        </w:rPr>
        <w:t>para más información, póngase en contacto con</w:t>
      </w:r>
    </w:p>
    <w:p w14:paraId="0E73C494" w14:textId="28A325B3" w:rsidR="00EE5F57" w:rsidRPr="00070C65" w:rsidRDefault="00EE5F57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2"/>
          <w:szCs w:val="32"/>
          <w:lang w:val="en-US"/>
        </w:rPr>
      </w:pPr>
      <w:r w:rsidRPr="00070C65">
        <w:rPr>
          <w:rFonts w:ascii="Bahnschrift SemiBold" w:hAnsi="Bahnschrift SemiBold"/>
          <w:sz w:val="32"/>
          <w:szCs w:val="32"/>
          <w:lang w:val="en-US"/>
        </w:rPr>
        <w:t>Maria D: (565)536-1341 PST</w:t>
      </w:r>
    </w:p>
    <w:p w14:paraId="3C83EDE1" w14:textId="07F447EE" w:rsidR="00EE5F57" w:rsidRPr="00892749" w:rsidRDefault="00EE5F57" w:rsidP="00892749">
      <w:pPr>
        <w:tabs>
          <w:tab w:val="left" w:pos="1610"/>
        </w:tabs>
        <w:spacing w:line="240" w:lineRule="auto"/>
        <w:contextualSpacing/>
        <w:jc w:val="center"/>
        <w:rPr>
          <w:rFonts w:ascii="Bahnschrift SemiBold" w:hAnsi="Bahnschrift SemiBold"/>
          <w:sz w:val="36"/>
          <w:szCs w:val="36"/>
          <w:lang w:val="en-US"/>
        </w:rPr>
      </w:pPr>
      <w:r w:rsidRPr="00070C65">
        <w:rPr>
          <w:rFonts w:ascii="Bahnschrift SemiBold" w:hAnsi="Bahnschrift SemiBold"/>
          <w:sz w:val="32"/>
          <w:szCs w:val="32"/>
          <w:lang w:val="en-US"/>
        </w:rPr>
        <w:t>Molly (210) 410-0484 CST</w:t>
      </w:r>
    </w:p>
    <w:p w14:paraId="2758C27C" w14:textId="47762D62" w:rsidR="00EE5F57" w:rsidRPr="00A05081" w:rsidRDefault="00EE5F57" w:rsidP="00EE5F57">
      <w:pPr>
        <w:tabs>
          <w:tab w:val="left" w:pos="1610"/>
        </w:tabs>
        <w:rPr>
          <w:rFonts w:ascii="Bahnschrift SemiBold" w:hAnsi="Bahnschrift SemiBold"/>
          <w:sz w:val="32"/>
          <w:szCs w:val="32"/>
          <w:lang w:val="en-US"/>
        </w:rPr>
      </w:pPr>
    </w:p>
    <w:sectPr w:rsidR="00EE5F57" w:rsidRPr="00A05081" w:rsidSect="008D2C4B"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jC3MDGzMLM0NbVQ0lEKTi0uzszPAykwrgUAd7sS+iwAAAA="/>
  </w:docVars>
  <w:rsids>
    <w:rsidRoot w:val="00EE5F57"/>
    <w:rsid w:val="00070C65"/>
    <w:rsid w:val="0026364C"/>
    <w:rsid w:val="005A16BE"/>
    <w:rsid w:val="00856906"/>
    <w:rsid w:val="00892749"/>
    <w:rsid w:val="008D2C4B"/>
    <w:rsid w:val="008F04FB"/>
    <w:rsid w:val="00A05081"/>
    <w:rsid w:val="00A57213"/>
    <w:rsid w:val="00CD1C03"/>
    <w:rsid w:val="00D34D1A"/>
    <w:rsid w:val="00EE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EA55B"/>
  <w15:chartTrackingRefBased/>
  <w15:docId w15:val="{93613173-E37D-405F-A4ED-DD1B6286F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FINN</dc:creator>
  <cp:keywords/>
  <dc:description/>
  <cp:lastModifiedBy>CEA HOW INC</cp:lastModifiedBy>
  <cp:revision>2</cp:revision>
  <dcterms:created xsi:type="dcterms:W3CDTF">2022-12-05T19:24:00Z</dcterms:created>
  <dcterms:modified xsi:type="dcterms:W3CDTF">2022-12-05T19:24:00Z</dcterms:modified>
</cp:coreProperties>
</file>